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4C3A54DB" w14:textId="77777777" w:rsidTr="000D1B89">
        <w:trPr>
          <w:cantSplit/>
          <w:trHeight w:hRule="exact" w:val="851"/>
        </w:trPr>
        <w:tc>
          <w:tcPr>
            <w:tcW w:w="1276" w:type="dxa"/>
            <w:tcBorders>
              <w:bottom w:val="single" w:sz="4" w:space="0" w:color="auto"/>
            </w:tcBorders>
            <w:vAlign w:val="bottom"/>
          </w:tcPr>
          <w:p w14:paraId="6130CD82" w14:textId="77777777" w:rsidR="00717266" w:rsidRPr="006A6C83" w:rsidRDefault="00717266" w:rsidP="000D1B89">
            <w:pPr>
              <w:spacing w:after="80"/>
              <w:rPr>
                <w:lang w:val="en-US"/>
              </w:rPr>
            </w:pPr>
          </w:p>
        </w:tc>
        <w:tc>
          <w:tcPr>
            <w:tcW w:w="2268" w:type="dxa"/>
            <w:tcBorders>
              <w:bottom w:val="single" w:sz="4" w:space="0" w:color="auto"/>
            </w:tcBorders>
            <w:vAlign w:val="bottom"/>
          </w:tcPr>
          <w:p w14:paraId="2848E43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F690D92" w14:textId="77777777" w:rsidR="00717266" w:rsidRPr="00D47EEA" w:rsidRDefault="00EA7AEB" w:rsidP="00EA7AEB">
            <w:pPr>
              <w:suppressAutoHyphens w:val="0"/>
              <w:spacing w:after="20"/>
              <w:jc w:val="right"/>
            </w:pPr>
            <w:r w:rsidRPr="00EA7AEB">
              <w:rPr>
                <w:sz w:val="40"/>
              </w:rPr>
              <w:t>ECE</w:t>
            </w:r>
            <w:r>
              <w:t>/TRANS/WP.11/2020/1/Rev.3</w:t>
            </w:r>
          </w:p>
        </w:tc>
      </w:tr>
      <w:tr w:rsidR="00717266" w:rsidRPr="001D78DE" w14:paraId="41454F11" w14:textId="77777777" w:rsidTr="000D1B89">
        <w:trPr>
          <w:cantSplit/>
          <w:trHeight w:hRule="exact" w:val="2835"/>
        </w:trPr>
        <w:tc>
          <w:tcPr>
            <w:tcW w:w="1276" w:type="dxa"/>
            <w:tcBorders>
              <w:top w:val="single" w:sz="4" w:space="0" w:color="auto"/>
              <w:bottom w:val="single" w:sz="12" w:space="0" w:color="auto"/>
            </w:tcBorders>
          </w:tcPr>
          <w:p w14:paraId="74D645F3" w14:textId="77777777" w:rsidR="00717266" w:rsidRPr="001D78DE" w:rsidRDefault="00717266" w:rsidP="000D1B89">
            <w:pPr>
              <w:spacing w:before="120"/>
            </w:pPr>
            <w:r w:rsidRPr="001D78DE">
              <w:rPr>
                <w:noProof/>
                <w:lang w:eastAsia="fr-CH"/>
              </w:rPr>
              <w:drawing>
                <wp:inline distT="0" distB="0" distL="0" distR="0" wp14:anchorId="52498811" wp14:editId="69F5CA9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B4666CC" w14:textId="77777777" w:rsidR="00717266" w:rsidRPr="001D78DE" w:rsidRDefault="00717266" w:rsidP="000D1B89">
            <w:pPr>
              <w:spacing w:before="120" w:line="420" w:lineRule="exact"/>
              <w:rPr>
                <w:sz w:val="40"/>
                <w:szCs w:val="40"/>
              </w:rPr>
            </w:pPr>
            <w:r w:rsidRPr="001D78DE">
              <w:rPr>
                <w:b/>
                <w:sz w:val="40"/>
                <w:szCs w:val="40"/>
              </w:rPr>
              <w:t>Economic and Social Council</w:t>
            </w:r>
          </w:p>
        </w:tc>
        <w:tc>
          <w:tcPr>
            <w:tcW w:w="2835" w:type="dxa"/>
            <w:tcBorders>
              <w:top w:val="single" w:sz="4" w:space="0" w:color="auto"/>
              <w:bottom w:val="single" w:sz="12" w:space="0" w:color="auto"/>
            </w:tcBorders>
          </w:tcPr>
          <w:p w14:paraId="36E29320" w14:textId="77777777" w:rsidR="00717266" w:rsidRPr="001D78DE" w:rsidRDefault="00EA7AEB" w:rsidP="00EA7AEB">
            <w:pPr>
              <w:spacing w:before="240"/>
            </w:pPr>
            <w:r w:rsidRPr="001D78DE">
              <w:t>Distr.: General</w:t>
            </w:r>
          </w:p>
          <w:p w14:paraId="2D33057F" w14:textId="15262973" w:rsidR="00EA7AEB" w:rsidRPr="001D78DE" w:rsidRDefault="006D5A8D" w:rsidP="00EA7AEB">
            <w:pPr>
              <w:suppressAutoHyphens w:val="0"/>
            </w:pPr>
            <w:r w:rsidRPr="001D78DE">
              <w:t>10 August</w:t>
            </w:r>
            <w:r w:rsidR="00EA7AEB" w:rsidRPr="001D78DE">
              <w:t xml:space="preserve"> 2022</w:t>
            </w:r>
          </w:p>
          <w:p w14:paraId="1966AEEF" w14:textId="5EB649E3" w:rsidR="00EA7AEB" w:rsidRPr="001D78DE" w:rsidRDefault="006D5A8D" w:rsidP="00EA7AEB">
            <w:pPr>
              <w:suppressAutoHyphens w:val="0"/>
            </w:pPr>
            <w:r w:rsidRPr="001D78DE">
              <w:t>English</w:t>
            </w:r>
          </w:p>
          <w:p w14:paraId="1351B97B" w14:textId="279C8755" w:rsidR="00EA7AEB" w:rsidRPr="001D78DE" w:rsidRDefault="00EA7AEB" w:rsidP="00EA7AEB">
            <w:pPr>
              <w:suppressAutoHyphens w:val="0"/>
            </w:pPr>
            <w:r w:rsidRPr="001D78DE">
              <w:t xml:space="preserve">Original: </w:t>
            </w:r>
            <w:r w:rsidR="006D5A8D" w:rsidRPr="001D78DE">
              <w:t>French</w:t>
            </w:r>
          </w:p>
        </w:tc>
      </w:tr>
    </w:tbl>
    <w:p w14:paraId="23E5BEC7" w14:textId="77777777" w:rsidR="00365E0B" w:rsidRPr="001D78DE" w:rsidRDefault="00365E0B">
      <w:pPr>
        <w:spacing w:before="120"/>
        <w:rPr>
          <w:b/>
          <w:sz w:val="28"/>
          <w:szCs w:val="28"/>
        </w:rPr>
      </w:pPr>
      <w:r w:rsidRPr="001D78DE">
        <w:rPr>
          <w:b/>
          <w:sz w:val="28"/>
          <w:szCs w:val="28"/>
        </w:rPr>
        <w:t>Economic Commission for Europe</w:t>
      </w:r>
    </w:p>
    <w:p w14:paraId="3FD4A219" w14:textId="77777777" w:rsidR="00365E0B" w:rsidRPr="001D78DE" w:rsidRDefault="00365E0B">
      <w:pPr>
        <w:spacing w:before="120"/>
        <w:rPr>
          <w:sz w:val="28"/>
          <w:szCs w:val="28"/>
        </w:rPr>
      </w:pPr>
      <w:r w:rsidRPr="001D78DE">
        <w:rPr>
          <w:sz w:val="28"/>
          <w:szCs w:val="28"/>
        </w:rPr>
        <w:t>Inland Transport Committee</w:t>
      </w:r>
    </w:p>
    <w:p w14:paraId="5B5B6FB3" w14:textId="36874769" w:rsidR="00365E0B" w:rsidRPr="001D78DE" w:rsidRDefault="00365E0B">
      <w:pPr>
        <w:spacing w:before="120"/>
        <w:rPr>
          <w:b/>
          <w:sz w:val="24"/>
          <w:szCs w:val="24"/>
        </w:rPr>
      </w:pPr>
      <w:r w:rsidRPr="001D78DE">
        <w:rPr>
          <w:b/>
          <w:sz w:val="24"/>
          <w:szCs w:val="24"/>
        </w:rPr>
        <w:t>Working Party on the Transport of Perishable Foodstuffs</w:t>
      </w:r>
    </w:p>
    <w:p w14:paraId="2BFB9D72" w14:textId="77777777" w:rsidR="00365E0B" w:rsidRPr="001D78DE" w:rsidRDefault="00365E0B" w:rsidP="00365E0B">
      <w:pPr>
        <w:spacing w:before="120"/>
        <w:rPr>
          <w:b/>
          <w:bCs/>
        </w:rPr>
      </w:pPr>
      <w:r w:rsidRPr="001D78DE">
        <w:rPr>
          <w:b/>
          <w:bCs/>
        </w:rPr>
        <w:t>Seventy-ninth session</w:t>
      </w:r>
    </w:p>
    <w:p w14:paraId="6ED3E478" w14:textId="77777777" w:rsidR="00365E0B" w:rsidRPr="001D78DE" w:rsidRDefault="00365E0B" w:rsidP="00365E0B">
      <w:pPr>
        <w:rPr>
          <w:bCs/>
        </w:rPr>
      </w:pPr>
      <w:r w:rsidRPr="001D78DE">
        <w:t>Geneva, 25–28 October 2022</w:t>
      </w:r>
    </w:p>
    <w:p w14:paraId="51F0C96D" w14:textId="77777777" w:rsidR="00365E0B" w:rsidRPr="001D78DE" w:rsidRDefault="00365E0B" w:rsidP="00365E0B">
      <w:r w:rsidRPr="001D78DE">
        <w:t>Item 5 (a) of the provisional agenda</w:t>
      </w:r>
    </w:p>
    <w:p w14:paraId="1D6C41ED" w14:textId="77777777" w:rsidR="00365E0B" w:rsidRPr="001D78DE" w:rsidRDefault="00365E0B" w:rsidP="00365E0B">
      <w:pPr>
        <w:spacing w:line="240" w:lineRule="auto"/>
        <w:rPr>
          <w:b/>
        </w:rPr>
      </w:pPr>
      <w:r w:rsidRPr="001D78DE">
        <w:rPr>
          <w:b/>
          <w:bCs/>
        </w:rPr>
        <w:t>Proposals of amendments to ATP:</w:t>
      </w:r>
    </w:p>
    <w:p w14:paraId="5D29E714" w14:textId="77777777" w:rsidR="00365E0B" w:rsidRPr="001D78DE" w:rsidRDefault="00365E0B" w:rsidP="00365E0B">
      <w:pPr>
        <w:spacing w:line="240" w:lineRule="auto"/>
        <w:rPr>
          <w:b/>
        </w:rPr>
      </w:pPr>
      <w:r w:rsidRPr="001D78DE">
        <w:rPr>
          <w:b/>
          <w:bCs/>
        </w:rPr>
        <w:t>Pending proposals</w:t>
      </w:r>
    </w:p>
    <w:p w14:paraId="042779BE" w14:textId="77777777" w:rsidR="00365E0B" w:rsidRPr="001D78DE" w:rsidRDefault="00365E0B" w:rsidP="00365E0B">
      <w:pPr>
        <w:pStyle w:val="HChG"/>
      </w:pPr>
      <w:r w:rsidRPr="001D78DE">
        <w:tab/>
      </w:r>
      <w:r w:rsidRPr="001D78DE">
        <w:tab/>
        <w:t>Definition of the independence and autonomy of equipment</w:t>
      </w:r>
    </w:p>
    <w:p w14:paraId="79762ED5" w14:textId="77777777" w:rsidR="00365E0B" w:rsidRPr="001D78DE" w:rsidRDefault="00365E0B" w:rsidP="00365E0B">
      <w:pPr>
        <w:pStyle w:val="H1G"/>
      </w:pPr>
      <w:r w:rsidRPr="001D78DE">
        <w:tab/>
      </w:r>
      <w:r w:rsidRPr="001D78DE">
        <w:tab/>
        <w:t>Transmitted by the Government of France</w:t>
      </w:r>
    </w:p>
    <w:p w14:paraId="45EFA627" w14:textId="1396D7B7" w:rsidR="00365E0B" w:rsidRPr="001D78DE" w:rsidRDefault="00365E0B" w:rsidP="00365E0B">
      <w:pPr>
        <w:pStyle w:val="H23G"/>
      </w:pPr>
      <w:r w:rsidRPr="001D78DE">
        <w:tab/>
      </w:r>
      <w:r w:rsidRPr="001D78DE">
        <w:tab/>
        <w:t>Reconsiderat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365E0B" w:rsidRPr="001D78DE" w14:paraId="1CC6ED65" w14:textId="77777777" w:rsidTr="00365E0B">
        <w:trPr>
          <w:jc w:val="center"/>
        </w:trPr>
        <w:tc>
          <w:tcPr>
            <w:tcW w:w="9637" w:type="dxa"/>
            <w:tcBorders>
              <w:bottom w:val="nil"/>
            </w:tcBorders>
          </w:tcPr>
          <w:p w14:paraId="7F9BF304" w14:textId="2D43158F" w:rsidR="00365E0B" w:rsidRPr="001D78DE" w:rsidRDefault="00365E0B" w:rsidP="00365E0B">
            <w:pPr>
              <w:tabs>
                <w:tab w:val="left" w:pos="255"/>
              </w:tabs>
              <w:suppressAutoHyphens w:val="0"/>
              <w:spacing w:before="240" w:after="120"/>
              <w:rPr>
                <w:sz w:val="24"/>
              </w:rPr>
            </w:pPr>
            <w:r w:rsidRPr="001D78DE">
              <w:tab/>
            </w:r>
            <w:r w:rsidRPr="001D78DE">
              <w:rPr>
                <w:i/>
                <w:sz w:val="24"/>
              </w:rPr>
              <w:t>Summary</w:t>
            </w:r>
          </w:p>
        </w:tc>
      </w:tr>
      <w:tr w:rsidR="00365E0B" w:rsidRPr="001D78DE" w14:paraId="61F42A10" w14:textId="77777777" w:rsidTr="00365E0B">
        <w:trPr>
          <w:jc w:val="center"/>
        </w:trPr>
        <w:tc>
          <w:tcPr>
            <w:tcW w:w="9637" w:type="dxa"/>
            <w:tcBorders>
              <w:top w:val="nil"/>
              <w:bottom w:val="nil"/>
            </w:tcBorders>
            <w:shd w:val="clear" w:color="auto" w:fill="auto"/>
          </w:tcPr>
          <w:p w14:paraId="168E08CC" w14:textId="0D190AA5" w:rsidR="00365E0B" w:rsidRPr="001D78DE" w:rsidRDefault="0015206F" w:rsidP="0015206F">
            <w:pPr>
              <w:pStyle w:val="SingleTxtG"/>
              <w:tabs>
                <w:tab w:val="clear" w:pos="1701"/>
                <w:tab w:val="clear" w:pos="2268"/>
                <w:tab w:val="left" w:pos="1134"/>
                <w:tab w:val="left" w:pos="2542"/>
              </w:tabs>
              <w:ind w:left="2400" w:hanging="2128"/>
            </w:pPr>
            <w:r w:rsidRPr="001D78DE">
              <w:t>Executive summary:</w:t>
            </w:r>
            <w:r w:rsidRPr="001D78DE">
              <w:tab/>
              <w:t>The purpose of this proposal is to define the independence and autonomy of equipment.</w:t>
            </w:r>
          </w:p>
        </w:tc>
      </w:tr>
      <w:tr w:rsidR="0015206F" w:rsidRPr="001D78DE" w14:paraId="15F1555D" w14:textId="77777777" w:rsidTr="00365E0B">
        <w:trPr>
          <w:jc w:val="center"/>
        </w:trPr>
        <w:tc>
          <w:tcPr>
            <w:tcW w:w="9637" w:type="dxa"/>
            <w:tcBorders>
              <w:top w:val="nil"/>
              <w:bottom w:val="nil"/>
            </w:tcBorders>
            <w:shd w:val="clear" w:color="auto" w:fill="auto"/>
          </w:tcPr>
          <w:p w14:paraId="547E8CED" w14:textId="488814B0" w:rsidR="0015206F" w:rsidRPr="001D78DE" w:rsidRDefault="0015206F" w:rsidP="0015206F">
            <w:pPr>
              <w:pStyle w:val="SingleTxtG"/>
              <w:tabs>
                <w:tab w:val="clear" w:pos="1701"/>
                <w:tab w:val="clear" w:pos="2268"/>
                <w:tab w:val="left" w:pos="1134"/>
                <w:tab w:val="left" w:pos="2542"/>
              </w:tabs>
              <w:ind w:left="2400" w:hanging="2128"/>
            </w:pPr>
            <w:r w:rsidRPr="001D78DE">
              <w:t>Action to be taken:</w:t>
            </w:r>
            <w:r w:rsidRPr="001D78DE">
              <w:tab/>
              <w:t>Amend the relevant part (annex 1) of the ATP Agreement.</w:t>
            </w:r>
          </w:p>
        </w:tc>
      </w:tr>
      <w:tr w:rsidR="008224F7" w:rsidRPr="001D78DE" w14:paraId="45D946E7" w14:textId="77777777" w:rsidTr="00365E0B">
        <w:trPr>
          <w:jc w:val="center"/>
        </w:trPr>
        <w:tc>
          <w:tcPr>
            <w:tcW w:w="9637" w:type="dxa"/>
            <w:tcBorders>
              <w:top w:val="nil"/>
              <w:bottom w:val="nil"/>
            </w:tcBorders>
            <w:shd w:val="clear" w:color="auto" w:fill="auto"/>
          </w:tcPr>
          <w:p w14:paraId="590C3EFD" w14:textId="2F85CC6E" w:rsidR="008224F7" w:rsidRPr="001D78DE" w:rsidRDefault="008224F7" w:rsidP="0015206F">
            <w:pPr>
              <w:pStyle w:val="SingleTxtG"/>
              <w:tabs>
                <w:tab w:val="clear" w:pos="1701"/>
                <w:tab w:val="clear" w:pos="2268"/>
                <w:tab w:val="left" w:pos="1134"/>
                <w:tab w:val="left" w:pos="2542"/>
              </w:tabs>
              <w:ind w:left="2400" w:hanging="2128"/>
            </w:pPr>
            <w:r w:rsidRPr="001D78DE">
              <w:t>Related documents:</w:t>
            </w:r>
            <w:r w:rsidRPr="001D78DE">
              <w:tab/>
              <w:t>None</w:t>
            </w:r>
          </w:p>
        </w:tc>
      </w:tr>
      <w:tr w:rsidR="00365E0B" w:rsidRPr="001D78DE" w14:paraId="3630A4C9" w14:textId="77777777" w:rsidTr="00365E0B">
        <w:trPr>
          <w:jc w:val="center"/>
        </w:trPr>
        <w:tc>
          <w:tcPr>
            <w:tcW w:w="9637" w:type="dxa"/>
            <w:tcBorders>
              <w:top w:val="nil"/>
            </w:tcBorders>
          </w:tcPr>
          <w:p w14:paraId="6EFE8B3D" w14:textId="77777777" w:rsidR="00365E0B" w:rsidRPr="001D78DE" w:rsidRDefault="00365E0B" w:rsidP="00365E0B">
            <w:pPr>
              <w:suppressAutoHyphens w:val="0"/>
            </w:pPr>
          </w:p>
        </w:tc>
      </w:tr>
    </w:tbl>
    <w:p w14:paraId="52243F36" w14:textId="77777777" w:rsidR="00365E0B" w:rsidRPr="001D78DE" w:rsidRDefault="00365E0B" w:rsidP="008224F7">
      <w:pPr>
        <w:pStyle w:val="HChG"/>
      </w:pPr>
      <w:r w:rsidRPr="001D78DE">
        <w:tab/>
      </w:r>
      <w:r w:rsidRPr="001D78DE">
        <w:tab/>
        <w:t>Introduction</w:t>
      </w:r>
      <w:bookmarkStart w:id="0" w:name="OLE_LINK2"/>
      <w:bookmarkStart w:id="1" w:name="OLE_LINK1"/>
      <w:bookmarkEnd w:id="0"/>
      <w:bookmarkEnd w:id="1"/>
    </w:p>
    <w:p w14:paraId="5399D5BB" w14:textId="77777777" w:rsidR="00365E0B" w:rsidRPr="001D78DE" w:rsidRDefault="00365E0B" w:rsidP="00365E0B">
      <w:pPr>
        <w:pStyle w:val="SingleTxtG"/>
      </w:pPr>
      <w:r w:rsidRPr="001D78DE">
        <w:t>1.</w:t>
      </w:r>
      <w:r w:rsidRPr="001D78DE">
        <w:tab/>
        <w:t>Non-independent refrigeration units operated by mechanical vapour compression are supplied by an external power source – electrical or mechanical – resulting from an energy conversion with an operating internal combustion engine.</w:t>
      </w:r>
    </w:p>
    <w:p w14:paraId="4FA93BFA" w14:textId="77777777" w:rsidR="00365E0B" w:rsidRPr="001D78DE" w:rsidRDefault="00365E0B" w:rsidP="00365E0B">
      <w:pPr>
        <w:pStyle w:val="SingleTxtG"/>
      </w:pPr>
      <w:r w:rsidRPr="001D78DE">
        <w:t>2.</w:t>
      </w:r>
      <w:r w:rsidRPr="001D78DE">
        <w:tab/>
        <w:t>Independent compression units have an indirect, finite power source typically represented by the contents of the energy storage capacity of the available fossil fuel to which they are connected. The tank is not part of the self-contained internal combustion unit but actually comprises a variable external component and is tested by the official testing station.</w:t>
      </w:r>
    </w:p>
    <w:p w14:paraId="2A6EC5E1" w14:textId="44EDE4B7" w:rsidR="00365E0B" w:rsidRPr="001D78DE" w:rsidRDefault="00365E0B" w:rsidP="00365E0B">
      <w:pPr>
        <w:pStyle w:val="SingleTxtG"/>
      </w:pPr>
      <w:r w:rsidRPr="001D78DE">
        <w:t>3.</w:t>
      </w:r>
      <w:r w:rsidRPr="001D78DE">
        <w:tab/>
        <w:t>In both cases, the refrigeration process is dependent on the energy storage capacity of the available fuel, the difference being whether the vehicle</w:t>
      </w:r>
      <w:r w:rsidR="00FC13F4">
        <w:t>’</w:t>
      </w:r>
      <w:r w:rsidRPr="001D78DE">
        <w:t>s internal combustion engine needs to be running or not.</w:t>
      </w:r>
    </w:p>
    <w:p w14:paraId="76AA1D54" w14:textId="5128F737" w:rsidR="00365E0B" w:rsidRPr="001D78DE" w:rsidRDefault="00365E0B" w:rsidP="00365E0B">
      <w:pPr>
        <w:pStyle w:val="SingleTxtG"/>
      </w:pPr>
      <w:r w:rsidRPr="001D78DE">
        <w:t>4.</w:t>
      </w:r>
      <w:r w:rsidRPr="001D78DE">
        <w:tab/>
        <w:t>It is now no longer possible for ATP to ignore the pressure from new technologies, in particular equipment powered by electric storage batteries, dedicated or otherwise. Such batteries may even be charged while the vehicle</w:t>
      </w:r>
      <w:r w:rsidR="00FC13F4">
        <w:t>’</w:t>
      </w:r>
      <w:r w:rsidRPr="001D78DE">
        <w:t xml:space="preserve">s internal combustion engine is running and the refrigeration equipment is operating. There is no denying that electric storage batteries </w:t>
      </w:r>
      <w:r w:rsidRPr="001D78DE">
        <w:lastRenderedPageBreak/>
        <w:t>make for greater flexibility, but where does equipment of this kind, powered by mixed power sources, fit in with the conventional equipment of the kind addressed by ATP?</w:t>
      </w:r>
    </w:p>
    <w:p w14:paraId="7734227D" w14:textId="77777777" w:rsidR="00365E0B" w:rsidRPr="001D78DE" w:rsidRDefault="00365E0B" w:rsidP="00365E0B">
      <w:pPr>
        <w:pStyle w:val="SingleTxtG"/>
      </w:pPr>
      <w:r w:rsidRPr="001D78DE">
        <w:t>5.</w:t>
      </w:r>
      <w:r w:rsidRPr="001D78DE">
        <w:tab/>
        <w:t>It is in fact difficult to discuss the degree of independence and autonomy of a refrigeration unit without considering the equipment where it is to be fitted, how it is to be used and the vehicle that is to carry the whole configuration.</w:t>
      </w:r>
    </w:p>
    <w:p w14:paraId="261C02BC" w14:textId="77777777" w:rsidR="00365E0B" w:rsidRPr="001D78DE" w:rsidRDefault="00365E0B" w:rsidP="008224F7">
      <w:pPr>
        <w:pStyle w:val="HChG"/>
      </w:pPr>
      <w:r w:rsidRPr="001D78DE">
        <w:tab/>
        <w:t>I.</w:t>
      </w:r>
      <w:r w:rsidRPr="001D78DE">
        <w:tab/>
        <w:t>Proposal</w:t>
      </w:r>
    </w:p>
    <w:p w14:paraId="1BA19A60" w14:textId="77777777" w:rsidR="00365E0B" w:rsidRPr="001D78DE" w:rsidRDefault="00365E0B" w:rsidP="00365E0B">
      <w:pPr>
        <w:pStyle w:val="SingleTxtG"/>
      </w:pPr>
      <w:bookmarkStart w:id="2" w:name="_Hlk30687072"/>
      <w:r w:rsidRPr="001D78DE">
        <w:t>6.</w:t>
      </w:r>
      <w:r w:rsidRPr="001D78DE">
        <w:tab/>
        <w:t>Definition of the independence of equipment:</w:t>
      </w:r>
    </w:p>
    <w:bookmarkEnd w:id="2"/>
    <w:p w14:paraId="21AC1192" w14:textId="025A9A56" w:rsidR="00365E0B" w:rsidRPr="001D78DE" w:rsidRDefault="00FC13F4" w:rsidP="00365E0B">
      <w:pPr>
        <w:pStyle w:val="SingleTxtG"/>
        <w:rPr>
          <w:b/>
          <w:bCs/>
        </w:rPr>
      </w:pPr>
      <w:r>
        <w:rPr>
          <w:b/>
          <w:bCs/>
        </w:rPr>
        <w:t>“</w:t>
      </w:r>
      <w:r w:rsidR="00365E0B" w:rsidRPr="001D78DE">
        <w:rPr>
          <w:b/>
          <w:bCs/>
        </w:rPr>
        <w:t>Equipment is independent if:</w:t>
      </w:r>
    </w:p>
    <w:p w14:paraId="612AC675" w14:textId="633679D4" w:rsidR="00365E0B" w:rsidRPr="001D78DE" w:rsidRDefault="00C873C5" w:rsidP="00365E0B">
      <w:pPr>
        <w:pStyle w:val="SingleTxtG"/>
      </w:pPr>
      <w:r w:rsidRPr="001D78DE">
        <w:tab/>
      </w:r>
      <w:r w:rsidR="00365E0B" w:rsidRPr="001D78DE">
        <w:t>The refrigeration or heating process relies on a power source that:</w:t>
      </w:r>
    </w:p>
    <w:p w14:paraId="410C6E17" w14:textId="11B2F22B" w:rsidR="00365E0B" w:rsidRPr="001D78DE" w:rsidRDefault="006A6C83" w:rsidP="006A6C83">
      <w:pPr>
        <w:pStyle w:val="Bullet1G"/>
        <w:numPr>
          <w:ilvl w:val="0"/>
          <w:numId w:val="0"/>
        </w:numPr>
        <w:tabs>
          <w:tab w:val="left" w:pos="1701"/>
        </w:tabs>
        <w:ind w:left="1701" w:hanging="170"/>
      </w:pPr>
      <w:r w:rsidRPr="001D78DE">
        <w:t>•</w:t>
      </w:r>
      <w:r w:rsidRPr="001D78DE">
        <w:tab/>
      </w:r>
      <w:r w:rsidR="00365E0B" w:rsidRPr="001D78DE">
        <w:tab/>
        <w:t>Is always available</w:t>
      </w:r>
    </w:p>
    <w:p w14:paraId="14E83E4D" w14:textId="36EBDE11" w:rsidR="00365E0B" w:rsidRPr="001D78DE" w:rsidRDefault="006A6C83" w:rsidP="006A6C83">
      <w:pPr>
        <w:pStyle w:val="Bullet1G"/>
        <w:numPr>
          <w:ilvl w:val="0"/>
          <w:numId w:val="0"/>
        </w:numPr>
        <w:tabs>
          <w:tab w:val="left" w:pos="1701"/>
        </w:tabs>
        <w:ind w:left="1701" w:hanging="170"/>
      </w:pPr>
      <w:r w:rsidRPr="001D78DE">
        <w:t>•</w:t>
      </w:r>
      <w:r w:rsidRPr="001D78DE">
        <w:tab/>
      </w:r>
      <w:r w:rsidR="00365E0B" w:rsidRPr="001D78DE">
        <w:tab/>
        <w:t>Cannot be interrupted, except where essential for the safety of property or persons</w:t>
      </w:r>
    </w:p>
    <w:p w14:paraId="2CAAD090" w14:textId="4D650133" w:rsidR="00365E0B" w:rsidRPr="001D78DE" w:rsidRDefault="006A6C83" w:rsidP="006A6C83">
      <w:pPr>
        <w:pStyle w:val="Bullet1G"/>
        <w:numPr>
          <w:ilvl w:val="0"/>
          <w:numId w:val="0"/>
        </w:numPr>
        <w:tabs>
          <w:tab w:val="left" w:pos="1701"/>
        </w:tabs>
        <w:ind w:left="1701" w:hanging="170"/>
      </w:pPr>
      <w:r w:rsidRPr="001D78DE">
        <w:t>•</w:t>
      </w:r>
      <w:r w:rsidRPr="001D78DE">
        <w:tab/>
      </w:r>
      <w:r w:rsidR="00365E0B" w:rsidRPr="001D78DE">
        <w:tab/>
        <w:t>Is not shared, except for fuel used in internal combustion engines or fuel cells</w:t>
      </w:r>
    </w:p>
    <w:p w14:paraId="300FEDD2" w14:textId="56CE1F3B" w:rsidR="00365E0B" w:rsidRPr="001D78DE" w:rsidRDefault="00365E0B" w:rsidP="00365E0B">
      <w:pPr>
        <w:pStyle w:val="SingleTxtG"/>
        <w:rPr>
          <w:b/>
          <w:bCs/>
        </w:rPr>
      </w:pPr>
      <w:r w:rsidRPr="001D78DE">
        <w:rPr>
          <w:b/>
          <w:bCs/>
        </w:rPr>
        <w:t>Equipment is not independent in other cases.</w:t>
      </w:r>
      <w:r w:rsidR="00FC13F4">
        <w:rPr>
          <w:b/>
          <w:bCs/>
        </w:rPr>
        <w:t>”</w:t>
      </w:r>
    </w:p>
    <w:p w14:paraId="6E234C08" w14:textId="77777777" w:rsidR="00365E0B" w:rsidRPr="001D78DE" w:rsidRDefault="00365E0B" w:rsidP="00365E0B">
      <w:pPr>
        <w:pStyle w:val="SingleTxtG"/>
      </w:pPr>
      <w:r w:rsidRPr="001D78DE">
        <w:t>7.</w:t>
      </w:r>
      <w:r w:rsidRPr="001D78DE">
        <w:tab/>
        <w:t>Definition of the autonomy of equipment:</w:t>
      </w:r>
    </w:p>
    <w:p w14:paraId="5B28B854" w14:textId="77777777" w:rsidR="00365E0B" w:rsidRPr="001D78DE" w:rsidRDefault="00365E0B" w:rsidP="00365E0B">
      <w:pPr>
        <w:pStyle w:val="SingleTxtG"/>
        <w:rPr>
          <w:b/>
          <w:bCs/>
        </w:rPr>
      </w:pPr>
      <w:r w:rsidRPr="001D78DE">
        <w:rPr>
          <w:b/>
          <w:bCs/>
        </w:rPr>
        <w:t>The equipment is autonomous if:</w:t>
      </w:r>
    </w:p>
    <w:p w14:paraId="44345E3C" w14:textId="7BCB9D78" w:rsidR="00365E0B" w:rsidRPr="001D78DE" w:rsidRDefault="006A6C83" w:rsidP="006A6C83">
      <w:pPr>
        <w:pStyle w:val="Bullet1G"/>
        <w:numPr>
          <w:ilvl w:val="0"/>
          <w:numId w:val="0"/>
        </w:numPr>
        <w:tabs>
          <w:tab w:val="left" w:pos="1701"/>
        </w:tabs>
        <w:ind w:left="1701" w:hanging="170"/>
      </w:pPr>
      <w:r w:rsidRPr="001D78DE">
        <w:t>•</w:t>
      </w:r>
      <w:r w:rsidRPr="001D78DE">
        <w:tab/>
      </w:r>
      <w:r w:rsidR="00365E0B" w:rsidRPr="001D78DE">
        <w:t>It is possible to make it operate for a minimum amount of time</w:t>
      </w:r>
    </w:p>
    <w:p w14:paraId="280FF6F8" w14:textId="1DD47CFC" w:rsidR="00365E0B" w:rsidRPr="001D78DE" w:rsidRDefault="006A6C83" w:rsidP="006A6C83">
      <w:pPr>
        <w:pStyle w:val="Bullet1G"/>
        <w:numPr>
          <w:ilvl w:val="0"/>
          <w:numId w:val="0"/>
        </w:numPr>
        <w:tabs>
          <w:tab w:val="left" w:pos="1701"/>
        </w:tabs>
        <w:ind w:left="1701" w:hanging="170"/>
      </w:pPr>
      <w:r w:rsidRPr="001D78DE">
        <w:t>•</w:t>
      </w:r>
      <w:r w:rsidRPr="001D78DE">
        <w:tab/>
      </w:r>
      <w:r w:rsidR="00365E0B" w:rsidRPr="001D78DE">
        <w:t>The time required to charge its energy storage capacity is negligible</w:t>
      </w:r>
    </w:p>
    <w:p w14:paraId="07825367" w14:textId="2E68A130" w:rsidR="00365E0B" w:rsidRPr="001D78DE" w:rsidRDefault="00365E0B" w:rsidP="00365E0B">
      <w:pPr>
        <w:pStyle w:val="SingleTxtG"/>
        <w:rPr>
          <w:b/>
          <w:bCs/>
        </w:rPr>
      </w:pPr>
      <w:r w:rsidRPr="001D78DE">
        <w:rPr>
          <w:b/>
          <w:bCs/>
        </w:rPr>
        <w:t>Definition of the minimum running time</w:t>
      </w:r>
    </w:p>
    <w:p w14:paraId="2DC63896" w14:textId="38866328" w:rsidR="00365E0B" w:rsidRPr="001D78DE" w:rsidRDefault="00365E0B" w:rsidP="00041D75">
      <w:pPr>
        <w:pStyle w:val="SingleTxtG"/>
        <w:ind w:left="1701"/>
      </w:pPr>
      <w:r w:rsidRPr="001D78DE">
        <w:t>The refrigeration or heating process can operate for a minimum of four hours without charging of the power source while respecting the class temperature of the equipment.</w:t>
      </w:r>
    </w:p>
    <w:p w14:paraId="2875A5BD" w14:textId="77777777" w:rsidR="00365E0B" w:rsidRPr="005A3A25" w:rsidRDefault="00365E0B" w:rsidP="00041D75">
      <w:pPr>
        <w:pStyle w:val="SingleTxtG"/>
        <w:ind w:left="1701"/>
        <w:rPr>
          <w:u w:val="single"/>
        </w:rPr>
      </w:pPr>
      <w:r w:rsidRPr="005A3A25">
        <w:rPr>
          <w:u w:val="single"/>
        </w:rPr>
        <w:t>General equation to verify the ability of the equipment to operate for a minimum time:</w:t>
      </w:r>
    </w:p>
    <w:p w14:paraId="446415EE" w14:textId="77777777" w:rsidR="00365E0B" w:rsidRPr="001D78DE" w:rsidRDefault="00365E0B" w:rsidP="00365E0B">
      <w:pPr>
        <w:pStyle w:val="SingleTxtG"/>
      </w:pPr>
      <m:oMathPara>
        <m:oMathParaPr>
          <m:jc m:val="center"/>
        </m:oMathParaPr>
        <m:oMath>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nominal.storage</m:t>
                  </m:r>
                </m:sub>
              </m:sSub>
            </m:num>
            <m:den>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P</m:t>
                      </m:r>
                    </m:e>
                    <m:sub>
                      <m:r>
                        <w:rPr>
                          <w:rFonts w:ascii="Cambria Math" w:hAnsi="Cambria Math"/>
                        </w:rPr>
                        <m:t>nominal</m:t>
                      </m:r>
                    </m:sub>
                  </m:sSub>
                </m:sub>
              </m:sSub>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nominal</m:t>
                  </m:r>
                </m:sub>
              </m:sSub>
            </m:num>
            <m:den>
              <m:r>
                <w:rPr>
                  <w:rFonts w:ascii="Cambria Math" w:hAnsi="Cambria Math"/>
                </w:rPr>
                <m:t xml:space="preserve">3600* 1,75* </m:t>
              </m:r>
              <m:sSub>
                <m:sSubPr>
                  <m:ctrlPr>
                    <w:rPr>
                      <w:rFonts w:ascii="Cambria Math" w:hAnsi="Cambria Math"/>
                      <w:i/>
                    </w:rPr>
                  </m:ctrlPr>
                </m:sSubPr>
                <m:e>
                  <m:r>
                    <w:rPr>
                      <w:rFonts w:ascii="Cambria Math" w:hAnsi="Cambria Math"/>
                    </w:rPr>
                    <m:t>K</m:t>
                  </m:r>
                </m:e>
                <m:sub>
                  <m:r>
                    <w:rPr>
                      <w:rFonts w:ascii="Cambria Math" w:hAnsi="Cambria Math"/>
                    </w:rPr>
                    <m:t>body</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body</m:t>
                  </m:r>
                </m:sub>
              </m:sSub>
              <m:r>
                <w:rPr>
                  <w:rFonts w:ascii="Cambria Math" w:hAnsi="Cambria Math"/>
                </w:rPr>
                <m:t>* ∆T</m:t>
              </m:r>
            </m:den>
          </m:f>
          <m:r>
            <w:rPr>
              <w:rFonts w:ascii="Cambria Math" w:hAnsi="Cambria Math"/>
            </w:rPr>
            <m:t>≥Minimum running time</m:t>
          </m:r>
        </m:oMath>
      </m:oMathPara>
    </w:p>
    <w:p w14:paraId="4EAA363C" w14:textId="77777777" w:rsidR="00365E0B" w:rsidRPr="001D78DE" w:rsidRDefault="00365E0B" w:rsidP="00041D75">
      <w:pPr>
        <w:pStyle w:val="SingleTxtG"/>
        <w:ind w:left="1701"/>
      </w:pPr>
      <w:r w:rsidRPr="001D78DE">
        <w:t xml:space="preserve">where: </w:t>
      </w:r>
    </w:p>
    <w:p w14:paraId="72EF6F6A" w14:textId="77777777" w:rsidR="00365E0B" w:rsidRPr="001D78DE" w:rsidRDefault="00365E0B" w:rsidP="00041D75">
      <w:pPr>
        <w:pStyle w:val="SingleTxtG"/>
        <w:ind w:left="2268"/>
      </w:pPr>
      <w:r w:rsidRPr="001D78DE">
        <w:rPr>
          <w:i/>
          <w:iCs/>
        </w:rPr>
        <w:t>Enominal.storage</w:t>
      </w:r>
      <w:r w:rsidRPr="001D78DE">
        <w:t xml:space="preserve"> is the maximum energy that can normally be stored in the power source [Wh] or unit [X]; </w:t>
      </w:r>
    </w:p>
    <w:p w14:paraId="66922A9E" w14:textId="77777777" w:rsidR="00365E0B" w:rsidRPr="001D78DE" w:rsidRDefault="00365E0B" w:rsidP="00041D75">
      <w:pPr>
        <w:pStyle w:val="SingleTxtG"/>
        <w:ind w:left="2268"/>
      </w:pPr>
      <w:r w:rsidRPr="001D78DE">
        <w:rPr>
          <w:i/>
          <w:iCs/>
        </w:rPr>
        <w:t>QPnominal</w:t>
      </w:r>
      <w:r w:rsidRPr="001D78DE">
        <w:t xml:space="preserve"> is the energy flow rate extracted by the cooling or heating system operating at full power [Wh/s] or [X/s]; </w:t>
      </w:r>
    </w:p>
    <w:p w14:paraId="1079EC02" w14:textId="77777777" w:rsidR="00365E0B" w:rsidRPr="001D78DE" w:rsidRDefault="00365E0B" w:rsidP="00041D75">
      <w:pPr>
        <w:pStyle w:val="SingleTxtG"/>
        <w:ind w:left="2268"/>
      </w:pPr>
      <w:r w:rsidRPr="001D78DE">
        <w:rPr>
          <w:i/>
          <w:iCs/>
        </w:rPr>
        <w:t>Kbody</w:t>
      </w:r>
      <w:r w:rsidRPr="001D78DE">
        <w:t xml:space="preserve"> is the K value of the outer body [W/(m².K)]; </w:t>
      </w:r>
    </w:p>
    <w:p w14:paraId="305FBED3" w14:textId="77777777" w:rsidR="00365E0B" w:rsidRPr="001D78DE" w:rsidRDefault="00365E0B" w:rsidP="00041D75">
      <w:pPr>
        <w:pStyle w:val="SingleTxtG"/>
        <w:ind w:left="2268"/>
      </w:pPr>
      <w:r w:rsidRPr="001D78DE">
        <w:rPr>
          <w:i/>
          <w:iCs/>
        </w:rPr>
        <w:t>Sbody</w:t>
      </w:r>
      <w:r w:rsidRPr="001D78DE">
        <w:t xml:space="preserve"> is the geometric mean of the surface area of the body [m²]; </w:t>
      </w:r>
    </w:p>
    <w:p w14:paraId="64288409" w14:textId="77777777" w:rsidR="00365E0B" w:rsidRPr="001D78DE" w:rsidRDefault="00365E0B" w:rsidP="00041D75">
      <w:pPr>
        <w:pStyle w:val="SingleTxtG"/>
        <w:ind w:left="2268"/>
      </w:pPr>
      <w:r w:rsidRPr="001D78DE">
        <w:rPr>
          <w:i/>
          <w:iCs/>
        </w:rPr>
        <w:t>ΔT</w:t>
      </w:r>
      <w:r w:rsidRPr="001D78DE">
        <w:t xml:space="preserve"> is the temperature difference between the outside and inside of the body in mono-temperature operation [K]; </w:t>
      </w:r>
    </w:p>
    <w:p w14:paraId="015E2FE1" w14:textId="77777777" w:rsidR="00365E0B" w:rsidRPr="001D78DE" w:rsidRDefault="00365E0B" w:rsidP="00041D75">
      <w:pPr>
        <w:pStyle w:val="SingleTxtG"/>
        <w:ind w:left="2268"/>
      </w:pPr>
      <w:r w:rsidRPr="001D78DE">
        <w:rPr>
          <w:i/>
          <w:iCs/>
        </w:rPr>
        <w:t>Pnominal</w:t>
      </w:r>
      <w:r w:rsidRPr="001D78DE">
        <w:t xml:space="preserve"> is the nominal refrigerating capacity of the refrigeration unit [W]. </w:t>
      </w:r>
    </w:p>
    <w:p w14:paraId="155F7FB7" w14:textId="53804C42" w:rsidR="00365E0B" w:rsidRPr="001D78DE" w:rsidRDefault="00365E0B" w:rsidP="00365E0B">
      <w:pPr>
        <w:pStyle w:val="SingleTxtG"/>
        <w:rPr>
          <w:b/>
          <w:bCs/>
        </w:rPr>
      </w:pPr>
      <w:r w:rsidRPr="001D78DE">
        <w:rPr>
          <w:b/>
          <w:bCs/>
        </w:rPr>
        <w:t>Definition of the charging time for the energy storage unit</w:t>
      </w:r>
    </w:p>
    <w:p w14:paraId="0BB35312" w14:textId="77777777" w:rsidR="00365E0B" w:rsidRPr="001D78DE" w:rsidRDefault="00365E0B" w:rsidP="001D7B0F">
      <w:pPr>
        <w:pStyle w:val="SingleTxtG"/>
        <w:ind w:left="1701"/>
        <w:rPr>
          <w:u w:val="single"/>
        </w:rPr>
      </w:pPr>
      <w:r w:rsidRPr="001D78DE">
        <w:rPr>
          <w:u w:val="single"/>
        </w:rPr>
        <w:t>Charging conditions for eutectic groups:</w:t>
      </w:r>
    </w:p>
    <w:p w14:paraId="7986925E" w14:textId="77777777" w:rsidR="00365E0B" w:rsidRPr="001D78DE" w:rsidRDefault="00365E0B" w:rsidP="001D7B0F">
      <w:pPr>
        <w:pStyle w:val="SingleTxtG"/>
        <w:ind w:left="1701"/>
      </w:pPr>
      <w:r w:rsidRPr="001D78DE">
        <w:t>By definition, the charging time of the power source of these groups is negligible.</w:t>
      </w:r>
    </w:p>
    <w:p w14:paraId="3AAA2AE1" w14:textId="77777777" w:rsidR="00365E0B" w:rsidRPr="001D78DE" w:rsidRDefault="00365E0B" w:rsidP="001D7B0F">
      <w:pPr>
        <w:pStyle w:val="SingleTxtG"/>
        <w:ind w:left="1701"/>
        <w:rPr>
          <w:u w:val="single"/>
        </w:rPr>
      </w:pPr>
      <w:r w:rsidRPr="001D78DE">
        <w:rPr>
          <w:u w:val="single"/>
        </w:rPr>
        <w:t>Charging conditions for electric accumulators supplying electrically operated units:</w:t>
      </w:r>
    </w:p>
    <w:p w14:paraId="2D3BCC3C" w14:textId="77777777" w:rsidR="00365E0B" w:rsidRPr="001D78DE" w:rsidRDefault="00365E0B" w:rsidP="001D7B0F">
      <w:pPr>
        <w:pStyle w:val="SingleTxtG"/>
        <w:ind w:left="1701"/>
      </w:pPr>
      <w:r w:rsidRPr="001D78DE">
        <w:t>The charging time of the batteries should be negligible.</w:t>
      </w:r>
    </w:p>
    <w:p w14:paraId="6A16F31C" w14:textId="2B6C8BC4" w:rsidR="00365E0B" w:rsidRPr="001D78DE" w:rsidRDefault="00365E0B" w:rsidP="001D7B0F">
      <w:pPr>
        <w:pStyle w:val="SingleTxtG"/>
        <w:ind w:left="1701"/>
      </w:pPr>
      <w:r w:rsidRPr="001D78DE">
        <w:t>Negligible charging time is considered to be any operation that makes it possible, in less than three quarters of an hour, to increase the energy equal to at least half of the maximum energy capacity that can be stored in the batteries connected to the unit.</w:t>
      </w:r>
    </w:p>
    <w:p w14:paraId="0D7966CC" w14:textId="77777777" w:rsidR="00365E0B" w:rsidRPr="001D78DE" w:rsidRDefault="00365E0B" w:rsidP="00240234">
      <w:pPr>
        <w:pStyle w:val="SingleTxtG"/>
        <w:keepNext/>
        <w:keepLines/>
        <w:ind w:left="1701"/>
      </w:pPr>
      <w:r w:rsidRPr="001D78DE">
        <w:lastRenderedPageBreak/>
        <w:t>The equipment must satisfy the following requirement:</w:t>
      </w:r>
    </w:p>
    <w:p w14:paraId="056949A0" w14:textId="77777777" w:rsidR="00365E0B" w:rsidRPr="001D78DE" w:rsidRDefault="00365E0B" w:rsidP="00240234">
      <w:pPr>
        <w:pStyle w:val="SingleTxtG"/>
        <w:keepNext/>
        <w:keepLines/>
      </w:pPr>
      <m:oMathPara>
        <m:oMathParaPr>
          <m:jc m:val="center"/>
        </m:oMathParaPr>
        <m:oMath>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0 ≤E</m:t>
              </m:r>
            </m:e>
            <m:sub>
              <m:r>
                <w:rPr>
                  <w:rFonts w:ascii="Cambria Math" w:hAnsi="Cambria Math"/>
                </w:rPr>
                <m:t xml:space="preserve">storage,  </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torage.nominal</m:t>
              </m:r>
            </m:sub>
          </m:sSub>
          <m:r>
            <m:rPr>
              <m:sty m:val="p"/>
            </m:rPr>
            <w:rPr>
              <w:rFonts w:ascii="Cambria Math" w:hAnsi="Cambria Math"/>
            </w:rPr>
            <m:t xml:space="preserve"> </m:t>
          </m:r>
        </m:oMath>
      </m:oMathPara>
    </w:p>
    <w:p w14:paraId="333A245E" w14:textId="77777777" w:rsidR="00365E0B" w:rsidRPr="001D78DE" w:rsidRDefault="00365E0B" w:rsidP="00365E0B">
      <w:pPr>
        <w:pStyle w:val="SingleTxtG"/>
      </w:pPr>
      <m:oMathPara>
        <m:oMathParaPr>
          <m:jc m:val="center"/>
        </m:oMathParaPr>
        <m:oMath>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E</m:t>
              </m:r>
            </m:e>
            <m:sub>
              <m:r>
                <w:rPr>
                  <w:rFonts w:ascii="Cambria Math" w:hAnsi="Cambria Math"/>
                </w:rPr>
                <m:t xml:space="preserve">storage, </m:t>
              </m:r>
              <m:sSub>
                <m:sSubPr>
                  <m:ctrlPr>
                    <w:rPr>
                      <w:rFonts w:ascii="Cambria Math" w:hAnsi="Cambria Math"/>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 xml:space="preserve">storage,  </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torage.nominal</m:t>
              </m:r>
            </m:sub>
          </m:sSub>
          <m:r>
            <m:rPr>
              <m:sty m:val="p"/>
            </m:rPr>
            <w:rPr>
              <w:rFonts w:ascii="Cambria Math" w:hAnsi="Cambria Math"/>
            </w:rPr>
            <m:t xml:space="preserve"> </m:t>
          </m:r>
        </m:oMath>
      </m:oMathPara>
    </w:p>
    <w:p w14:paraId="5891E830" w14:textId="77777777" w:rsidR="00365E0B" w:rsidRPr="001D78DE" w:rsidRDefault="00365E0B" w:rsidP="00365E0B">
      <w:pPr>
        <w:pStyle w:val="SingleTxtG"/>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lt;45</m:t>
          </m:r>
        </m:oMath>
      </m:oMathPara>
    </w:p>
    <w:p w14:paraId="7085628F" w14:textId="77777777" w:rsidR="00365E0B" w:rsidRPr="001D78DE" w:rsidRDefault="00365E0B" w:rsidP="00502D40">
      <w:pPr>
        <w:pStyle w:val="SingleTxtG"/>
        <w:ind w:left="1701"/>
      </w:pPr>
      <w:r w:rsidRPr="001D78DE">
        <w:t xml:space="preserve">where: </w:t>
      </w:r>
    </w:p>
    <w:p w14:paraId="48230215" w14:textId="77777777" w:rsidR="00365E0B" w:rsidRPr="001D78DE" w:rsidRDefault="00365E0B" w:rsidP="00502D40">
      <w:pPr>
        <w:pStyle w:val="SingleTxtG"/>
        <w:ind w:left="2268"/>
      </w:pPr>
      <w:r w:rsidRPr="001D78DE">
        <w:rPr>
          <w:i/>
          <w:iCs/>
        </w:rPr>
        <w:t>Estorage.nominal</w:t>
      </w:r>
      <w:r w:rsidRPr="001D78DE">
        <w:t xml:space="preserve"> is the maximum energy that can normally be stored in the power source [Wh] or unit [X]; </w:t>
      </w:r>
    </w:p>
    <w:p w14:paraId="0213BC78" w14:textId="77777777" w:rsidR="00365E0B" w:rsidRPr="001D78DE" w:rsidRDefault="00365E0B" w:rsidP="00502D40">
      <w:pPr>
        <w:pStyle w:val="SingleTxtG"/>
        <w:ind w:left="2268"/>
      </w:pPr>
      <w:r w:rsidRPr="001D78DE">
        <w:rPr>
          <w:i/>
          <w:iCs/>
        </w:rPr>
        <w:t>t</w:t>
      </w:r>
      <w:r w:rsidRPr="001D78DE">
        <w:t xml:space="preserve">0 and </w:t>
      </w:r>
      <w:r w:rsidRPr="001D78DE">
        <w:rPr>
          <w:i/>
          <w:iCs/>
        </w:rPr>
        <w:t>t</w:t>
      </w:r>
      <w:r w:rsidRPr="001D78DE">
        <w:t xml:space="preserve">1 represent, respectively, the start and end times for charging the power source [mn]; </w:t>
      </w:r>
    </w:p>
    <w:p w14:paraId="4A31FD18" w14:textId="77777777" w:rsidR="00365E0B" w:rsidRPr="001D78DE" w:rsidRDefault="00365E0B" w:rsidP="00502D40">
      <w:pPr>
        <w:pStyle w:val="SingleTxtG"/>
        <w:ind w:left="2268"/>
      </w:pPr>
      <w:r w:rsidRPr="001D78DE">
        <w:rPr>
          <w:i/>
          <w:iCs/>
        </w:rPr>
        <w:t>Estorage,tx</w:t>
      </w:r>
      <w:r w:rsidRPr="001D78DE">
        <w:t xml:space="preserve"> is the energy actually stored in the power source at time tx [Wh] or unit [X]; </w:t>
      </w:r>
    </w:p>
    <w:p w14:paraId="7AC74FB8" w14:textId="77777777" w:rsidR="00365E0B" w:rsidRPr="001D78DE" w:rsidRDefault="00365E0B" w:rsidP="00502D40">
      <w:pPr>
        <w:pStyle w:val="SingleTxtG"/>
        <w:ind w:left="2268"/>
      </w:pPr>
      <w:r w:rsidRPr="001D78DE">
        <w:rPr>
          <w:i/>
          <w:iCs/>
        </w:rPr>
        <w:t>Δt</w:t>
      </w:r>
      <w:r w:rsidRPr="001D78DE">
        <w:t xml:space="preserve"> is the charging time of the power source [mn].</w:t>
      </w:r>
    </w:p>
    <w:p w14:paraId="4B4A3A0F" w14:textId="77777777" w:rsidR="00365E0B" w:rsidRPr="001D78DE" w:rsidRDefault="00365E0B" w:rsidP="007F5FAC">
      <w:pPr>
        <w:pStyle w:val="SingleTxtG"/>
        <w:ind w:left="1701"/>
        <w:rPr>
          <w:u w:val="single"/>
        </w:rPr>
      </w:pPr>
      <w:r w:rsidRPr="001D78DE">
        <w:rPr>
          <w:u w:val="single"/>
        </w:rPr>
        <w:t>Charging conditions for units operating with other forms of energy:</w:t>
      </w:r>
    </w:p>
    <w:p w14:paraId="79A220CC" w14:textId="77777777" w:rsidR="00365E0B" w:rsidRPr="001D78DE" w:rsidRDefault="00365E0B" w:rsidP="007F5FAC">
      <w:pPr>
        <w:pStyle w:val="SingleTxtG"/>
        <w:ind w:left="1701"/>
      </w:pPr>
      <w:r w:rsidRPr="001D78DE">
        <w:t>The charging time of the power sources should be negligible.</w:t>
      </w:r>
    </w:p>
    <w:p w14:paraId="5BD119A9" w14:textId="77777777" w:rsidR="00365E0B" w:rsidRPr="001D78DE" w:rsidRDefault="00365E0B" w:rsidP="007F5FAC">
      <w:pPr>
        <w:pStyle w:val="SingleTxtG"/>
        <w:ind w:left="1701"/>
      </w:pPr>
      <w:r w:rsidRPr="001D78DE">
        <w:t>Negligible charging time is deemed to be any operation lasting less than 20 minutes that allows for the charging of the energy storage capacity to its maximum, starting with no more than one quarter of its nominal capacity.</w:t>
      </w:r>
    </w:p>
    <w:p w14:paraId="7FD2436E" w14:textId="77777777" w:rsidR="00365E0B" w:rsidRPr="001D78DE" w:rsidRDefault="00365E0B" w:rsidP="007F5FAC">
      <w:pPr>
        <w:pStyle w:val="SingleTxtG"/>
        <w:ind w:left="1701"/>
      </w:pPr>
      <w:r w:rsidRPr="001D78DE">
        <w:t>The equipment must satisfy the following requirement:</w:t>
      </w:r>
    </w:p>
    <w:p w14:paraId="4071C766" w14:textId="77777777" w:rsidR="00365E0B" w:rsidRPr="001D78DE" w:rsidRDefault="00365E0B" w:rsidP="00365E0B">
      <w:pPr>
        <w:pStyle w:val="SingleTxtG"/>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torage,  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torage.nominal</m:t>
              </m:r>
            </m:sub>
          </m:sSub>
          <m:r>
            <w:rPr>
              <w:rFonts w:ascii="Cambria Math" w:hAnsi="Cambria Math"/>
            </w:rPr>
            <m:t xml:space="preserve"> </m:t>
          </m:r>
        </m:oMath>
      </m:oMathPara>
    </w:p>
    <w:p w14:paraId="67FB7862" w14:textId="77777777" w:rsidR="00365E0B" w:rsidRPr="001D78DE" w:rsidRDefault="00365E0B" w:rsidP="00365E0B">
      <w:pPr>
        <w:pStyle w:val="SingleTxtG"/>
      </w:pPr>
      <m:oMathPara>
        <m:oMathParaPr>
          <m:jc m:val="center"/>
        </m:oMathPara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 xml:space="preserve">storage,  </m:t>
              </m:r>
              <m:sSub>
                <m:sSubPr>
                  <m:ctrlPr>
                    <w:rPr>
                      <w:rFonts w:ascii="Cambria Math" w:hAnsi="Cambria Math"/>
                      <w:i/>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torage.nominal</m:t>
              </m:r>
            </m:sub>
          </m:sSub>
          <m:r>
            <w:rPr>
              <w:rFonts w:ascii="Cambria Math" w:hAnsi="Cambria Math"/>
            </w:rPr>
            <m:t xml:space="preserve"> </m:t>
          </m:r>
        </m:oMath>
      </m:oMathPara>
    </w:p>
    <w:p w14:paraId="354629C2" w14:textId="77777777" w:rsidR="00365E0B" w:rsidRPr="001D78DE" w:rsidRDefault="00365E0B" w:rsidP="007F5FAC">
      <w:pPr>
        <w:pStyle w:val="SingleTxtG"/>
        <w:jc w:val="center"/>
      </w:pPr>
      <w:r w:rsidRPr="001D78DE">
        <w:t>Δ</w:t>
      </w:r>
      <w:r w:rsidRPr="001D78DE">
        <w:rPr>
          <w:rFonts w:ascii="Cambria Math" w:hAnsi="Cambria Math" w:cs="Cambria Math"/>
        </w:rPr>
        <w:t>𝑡</w:t>
      </w:r>
      <w:r w:rsidRPr="001D78DE">
        <w:t xml:space="preserve"> = </w:t>
      </w:r>
      <w:r w:rsidRPr="001D78DE">
        <w:rPr>
          <w:rFonts w:ascii="Cambria Math" w:hAnsi="Cambria Math" w:cs="Cambria Math"/>
        </w:rPr>
        <w:t>𝑡</w:t>
      </w:r>
      <w:r w:rsidRPr="001D78DE">
        <w:t>1-</w:t>
      </w:r>
      <w:r w:rsidRPr="001D78DE">
        <w:rPr>
          <w:rFonts w:ascii="Cambria Math" w:hAnsi="Cambria Math" w:cs="Cambria Math"/>
        </w:rPr>
        <w:t>𝑡</w:t>
      </w:r>
      <w:r w:rsidRPr="001D78DE">
        <w:t>0 &lt;20</w:t>
      </w:r>
    </w:p>
    <w:p w14:paraId="5FBCCF5E" w14:textId="6D12D1EE" w:rsidR="00365E0B" w:rsidRPr="001D78DE" w:rsidRDefault="00365E0B" w:rsidP="007F5FAC">
      <w:pPr>
        <w:pStyle w:val="SingleTxtG"/>
        <w:ind w:left="1701"/>
      </w:pPr>
      <w:r w:rsidRPr="001D78DE">
        <w:t>where:</w:t>
      </w:r>
    </w:p>
    <w:p w14:paraId="696C2575" w14:textId="77777777" w:rsidR="00365E0B" w:rsidRPr="001D78DE" w:rsidRDefault="00365E0B" w:rsidP="007F5FAC">
      <w:pPr>
        <w:pStyle w:val="SingleTxtG"/>
        <w:ind w:left="2268"/>
      </w:pPr>
      <w:r w:rsidRPr="001D78DE">
        <w:rPr>
          <w:i/>
          <w:iCs/>
        </w:rPr>
        <w:t>Enominal.storage</w:t>
      </w:r>
      <w:r w:rsidRPr="001D78DE">
        <w:t xml:space="preserve"> is the maximum energy that can normally be stored in the power source [Wh] or unit [X];</w:t>
      </w:r>
    </w:p>
    <w:p w14:paraId="74E5F150" w14:textId="77777777" w:rsidR="00365E0B" w:rsidRPr="001D78DE" w:rsidRDefault="00365E0B" w:rsidP="007F5FAC">
      <w:pPr>
        <w:pStyle w:val="SingleTxtG"/>
        <w:ind w:left="2268"/>
      </w:pPr>
      <w:r w:rsidRPr="001D78DE">
        <w:rPr>
          <w:i/>
          <w:iCs/>
        </w:rPr>
        <w:t>t</w:t>
      </w:r>
      <w:r w:rsidRPr="001D78DE">
        <w:t xml:space="preserve">0 and </w:t>
      </w:r>
      <w:r w:rsidRPr="001D78DE">
        <w:rPr>
          <w:i/>
          <w:iCs/>
        </w:rPr>
        <w:t>t</w:t>
      </w:r>
      <w:r w:rsidRPr="001D78DE">
        <w:t>1 represent, respectively, the start and end times for charging the power source [mn];</w:t>
      </w:r>
    </w:p>
    <w:p w14:paraId="346774E9" w14:textId="77777777" w:rsidR="00365E0B" w:rsidRPr="001D78DE" w:rsidRDefault="00365E0B" w:rsidP="007F5FAC">
      <w:pPr>
        <w:pStyle w:val="SingleTxtG"/>
        <w:ind w:left="2268"/>
      </w:pPr>
      <w:r w:rsidRPr="001D78DE">
        <w:rPr>
          <w:i/>
          <w:iCs/>
        </w:rPr>
        <w:t>Estorage,tx</w:t>
      </w:r>
      <w:r w:rsidRPr="001D78DE">
        <w:t xml:space="preserve"> is the energy actually stored in the power source at time tx [Wh] or unit [X];</w:t>
      </w:r>
    </w:p>
    <w:p w14:paraId="7FFCE961" w14:textId="77777777" w:rsidR="00365E0B" w:rsidRPr="001D78DE" w:rsidRDefault="00365E0B" w:rsidP="007F5FAC">
      <w:pPr>
        <w:pStyle w:val="SingleTxtG"/>
        <w:ind w:left="2268"/>
      </w:pPr>
      <w:r w:rsidRPr="001D78DE">
        <w:rPr>
          <w:i/>
          <w:iCs/>
        </w:rPr>
        <w:t>Δt</w:t>
      </w:r>
      <w:r w:rsidRPr="001D78DE">
        <w:t xml:space="preserve"> is the charging time of the power source [mn].</w:t>
      </w:r>
    </w:p>
    <w:p w14:paraId="24922D2B" w14:textId="224258B9" w:rsidR="00365E0B" w:rsidRPr="001D78DE" w:rsidRDefault="00365E0B" w:rsidP="00365E0B">
      <w:pPr>
        <w:pStyle w:val="SingleTxtG"/>
        <w:rPr>
          <w:b/>
          <w:bCs/>
        </w:rPr>
      </w:pPr>
      <w:r w:rsidRPr="001D78DE">
        <w:rPr>
          <w:b/>
          <w:bCs/>
        </w:rPr>
        <w:t>If the equipment does not meet these conditions, it is not autonomous.</w:t>
      </w:r>
      <w:r w:rsidR="00FC13F4">
        <w:rPr>
          <w:b/>
          <w:bCs/>
        </w:rPr>
        <w:t>”</w:t>
      </w:r>
    </w:p>
    <w:p w14:paraId="16DB9913" w14:textId="77777777" w:rsidR="00365E0B" w:rsidRPr="001D78DE" w:rsidRDefault="00365E0B" w:rsidP="00057F67">
      <w:pPr>
        <w:pStyle w:val="HChG"/>
      </w:pPr>
      <w:r w:rsidRPr="001D78DE">
        <w:tab/>
        <w:t>II.</w:t>
      </w:r>
      <w:r w:rsidRPr="001D78DE">
        <w:tab/>
        <w:t>Justification</w:t>
      </w:r>
    </w:p>
    <w:p w14:paraId="018C2833" w14:textId="77777777" w:rsidR="00365E0B" w:rsidRPr="001D78DE" w:rsidRDefault="00365E0B" w:rsidP="00365E0B">
      <w:pPr>
        <w:pStyle w:val="SingleTxtG"/>
      </w:pPr>
      <w:r w:rsidRPr="001D78DE">
        <w:t>8.</w:t>
      </w:r>
      <w:r w:rsidRPr="001D78DE">
        <w:tab/>
        <w:t>Technological developments in refrigeration equipment make it necessary to revise the concept of the independence of equipment in ATP.</w:t>
      </w:r>
    </w:p>
    <w:p w14:paraId="78EEEC23" w14:textId="77777777" w:rsidR="00365E0B" w:rsidRPr="001D78DE" w:rsidRDefault="00365E0B" w:rsidP="001D78DE">
      <w:pPr>
        <w:pStyle w:val="HChG"/>
      </w:pPr>
      <w:r w:rsidRPr="001D78DE">
        <w:tab/>
        <w:t>III.</w:t>
      </w:r>
      <w:r w:rsidRPr="001D78DE">
        <w:tab/>
        <w:t>Costs</w:t>
      </w:r>
    </w:p>
    <w:p w14:paraId="00E60317" w14:textId="77777777" w:rsidR="00365E0B" w:rsidRPr="001D78DE" w:rsidRDefault="00365E0B" w:rsidP="00365E0B">
      <w:pPr>
        <w:pStyle w:val="SingleTxtG"/>
      </w:pPr>
      <w:r w:rsidRPr="001D78DE">
        <w:t>9.</w:t>
      </w:r>
      <w:r w:rsidRPr="001D78DE">
        <w:tab/>
        <w:t>No additional costs are expected for official ATP test stations, or even for manufacturers who must have available the additional parameters required by this proposal as part of their production management.</w:t>
      </w:r>
    </w:p>
    <w:p w14:paraId="1311387D" w14:textId="77777777" w:rsidR="00365E0B" w:rsidRPr="001D78DE" w:rsidRDefault="00365E0B" w:rsidP="001D78DE">
      <w:pPr>
        <w:pStyle w:val="HChG"/>
      </w:pPr>
      <w:r w:rsidRPr="001D78DE">
        <w:lastRenderedPageBreak/>
        <w:tab/>
        <w:t>IV.</w:t>
      </w:r>
      <w:r w:rsidRPr="001D78DE">
        <w:tab/>
        <w:t>Feasibility</w:t>
      </w:r>
    </w:p>
    <w:p w14:paraId="16B0D08E" w14:textId="77777777" w:rsidR="00365E0B" w:rsidRPr="001D78DE" w:rsidRDefault="00365E0B" w:rsidP="00365E0B">
      <w:pPr>
        <w:pStyle w:val="SingleTxtG"/>
      </w:pPr>
      <w:r w:rsidRPr="001D78DE">
        <w:t>10.</w:t>
      </w:r>
      <w:r w:rsidRPr="001D78DE">
        <w:tab/>
        <w:t>There are no additional requirements for official ATP test stations.</w:t>
      </w:r>
    </w:p>
    <w:p w14:paraId="183D9EF5" w14:textId="77777777" w:rsidR="00365E0B" w:rsidRPr="001D78DE" w:rsidRDefault="00365E0B" w:rsidP="001D78DE">
      <w:pPr>
        <w:pStyle w:val="HChG"/>
      </w:pPr>
      <w:r w:rsidRPr="001D78DE">
        <w:tab/>
        <w:t>V.</w:t>
      </w:r>
      <w:r w:rsidRPr="001D78DE">
        <w:tab/>
        <w:t>Enforceability</w:t>
      </w:r>
    </w:p>
    <w:p w14:paraId="0F07E427" w14:textId="77777777" w:rsidR="00365E0B" w:rsidRPr="001D78DE" w:rsidRDefault="00365E0B" w:rsidP="00365E0B">
      <w:pPr>
        <w:pStyle w:val="SingleTxtG"/>
      </w:pPr>
      <w:r w:rsidRPr="001D78DE">
        <w:t>11.</w:t>
      </w:r>
      <w:r w:rsidRPr="001D78DE">
        <w:tab/>
        <w:t>No problems are foreseen in implementing the proposal.</w:t>
      </w:r>
    </w:p>
    <w:p w14:paraId="3CC85E68" w14:textId="77777777" w:rsidR="00365E0B" w:rsidRPr="001D78DE" w:rsidRDefault="00365E0B" w:rsidP="001D78DE">
      <w:pPr>
        <w:pStyle w:val="HChG"/>
      </w:pPr>
      <w:r w:rsidRPr="001D78DE">
        <w:tab/>
        <w:t>VI.</w:t>
      </w:r>
      <w:r w:rsidRPr="001D78DE">
        <w:tab/>
        <w:t>Introduction of the proposed amendment to ATP</w:t>
      </w:r>
    </w:p>
    <w:p w14:paraId="6DDAA0BF" w14:textId="77777777" w:rsidR="00365E0B" w:rsidRPr="001D78DE" w:rsidRDefault="00365E0B" w:rsidP="00365E0B">
      <w:pPr>
        <w:pStyle w:val="SingleTxtG"/>
      </w:pPr>
      <w:r w:rsidRPr="001D78DE">
        <w:t>12.</w:t>
      </w:r>
      <w:r w:rsidRPr="001D78DE">
        <w:tab/>
        <w:t>Part of ATP concerned: Annex 1.</w:t>
      </w:r>
    </w:p>
    <w:p w14:paraId="7755A330" w14:textId="18B23F18" w:rsidR="00365E0B" w:rsidRPr="001D78DE" w:rsidRDefault="00365E0B" w:rsidP="00365E0B">
      <w:pPr>
        <w:pStyle w:val="SingleTxtG"/>
      </w:pPr>
      <w:r w:rsidRPr="001D78DE">
        <w:t>Addition of a definition of the autonomy of a unit in accordance with section I – Proposal.</w:t>
      </w:r>
    </w:p>
    <w:p w14:paraId="092B447A" w14:textId="0F626FFF" w:rsidR="001D78DE" w:rsidRPr="001D78DE" w:rsidRDefault="001D78DE" w:rsidP="001D78DE">
      <w:pPr>
        <w:spacing w:before="240"/>
        <w:jc w:val="center"/>
      </w:pPr>
      <w:r w:rsidRPr="001D78DE">
        <w:rPr>
          <w:u w:val="single"/>
        </w:rPr>
        <w:tab/>
      </w:r>
      <w:r w:rsidRPr="001D78DE">
        <w:rPr>
          <w:u w:val="single"/>
        </w:rPr>
        <w:tab/>
      </w:r>
      <w:r w:rsidRPr="001D78DE">
        <w:rPr>
          <w:u w:val="single"/>
        </w:rPr>
        <w:tab/>
      </w:r>
    </w:p>
    <w:sectPr w:rsidR="001D78DE" w:rsidRPr="001D78D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C560A" w14:textId="77777777" w:rsidR="00982080" w:rsidRPr="00FB1744" w:rsidRDefault="00982080" w:rsidP="00FB1744">
      <w:pPr>
        <w:pStyle w:val="Footer"/>
      </w:pPr>
    </w:p>
  </w:endnote>
  <w:endnote w:type="continuationSeparator" w:id="0">
    <w:p w14:paraId="1E67E66D" w14:textId="77777777" w:rsidR="00982080" w:rsidRPr="00FB1744" w:rsidRDefault="0098208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E115F" w14:textId="77777777" w:rsidR="00EA7AEB" w:rsidRDefault="00EA7AEB" w:rsidP="00EA7AEB">
    <w:pPr>
      <w:pStyle w:val="Footer"/>
      <w:tabs>
        <w:tab w:val="right" w:pos="9638"/>
      </w:tabs>
    </w:pPr>
    <w:r w:rsidRPr="00EA7AEB">
      <w:rPr>
        <w:b/>
        <w:bCs/>
        <w:sz w:val="18"/>
      </w:rPr>
      <w:fldChar w:fldCharType="begin"/>
    </w:r>
    <w:r w:rsidRPr="00EA7AEB">
      <w:rPr>
        <w:b/>
        <w:bCs/>
        <w:sz w:val="18"/>
      </w:rPr>
      <w:instrText xml:space="preserve"> PAGE  \* MERGEFORMAT </w:instrText>
    </w:r>
    <w:r w:rsidRPr="00EA7AEB">
      <w:rPr>
        <w:b/>
        <w:bCs/>
        <w:sz w:val="18"/>
      </w:rPr>
      <w:fldChar w:fldCharType="separate"/>
    </w:r>
    <w:r w:rsidRPr="00EA7AEB">
      <w:rPr>
        <w:b/>
        <w:bCs/>
        <w:noProof/>
        <w:sz w:val="18"/>
      </w:rPr>
      <w:t>2</w:t>
    </w:r>
    <w:r w:rsidRPr="00EA7AEB">
      <w:rPr>
        <w:b/>
        <w:bCs/>
        <w:sz w:val="18"/>
      </w:rPr>
      <w:fldChar w:fldCharType="end"/>
    </w:r>
    <w:r>
      <w:tab/>
      <w:t>GE.22-1246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A02A8" w14:textId="77777777" w:rsidR="00EA7AEB" w:rsidRDefault="00EA7AEB" w:rsidP="00EA7AEB">
    <w:pPr>
      <w:pStyle w:val="Footer"/>
      <w:tabs>
        <w:tab w:val="right" w:pos="9638"/>
      </w:tabs>
    </w:pPr>
    <w:r>
      <w:t>GE.22-12464</w:t>
    </w:r>
    <w:r>
      <w:tab/>
    </w:r>
    <w:r w:rsidRPr="00EA7AEB">
      <w:rPr>
        <w:b/>
        <w:bCs/>
        <w:sz w:val="18"/>
      </w:rPr>
      <w:fldChar w:fldCharType="begin"/>
    </w:r>
    <w:r w:rsidRPr="00EA7AEB">
      <w:rPr>
        <w:b/>
        <w:bCs/>
        <w:sz w:val="18"/>
      </w:rPr>
      <w:instrText xml:space="preserve"> PAGE  \* MERGEFORMAT </w:instrText>
    </w:r>
    <w:r w:rsidRPr="00EA7AEB">
      <w:rPr>
        <w:b/>
        <w:bCs/>
        <w:sz w:val="18"/>
      </w:rPr>
      <w:fldChar w:fldCharType="separate"/>
    </w:r>
    <w:r w:rsidRPr="00EA7AEB">
      <w:rPr>
        <w:b/>
        <w:bCs/>
        <w:noProof/>
        <w:sz w:val="18"/>
      </w:rPr>
      <w:t>3</w:t>
    </w:r>
    <w:r w:rsidRPr="00EA7AE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995D0" w14:textId="6523136F" w:rsidR="00EA7AEB" w:rsidRPr="00EA7AEB" w:rsidRDefault="00EA7AEB" w:rsidP="008224F7">
    <w:pPr>
      <w:pStyle w:val="Footer"/>
      <w:rPr>
        <w:sz w:val="20"/>
      </w:rPr>
    </w:pPr>
    <w:r w:rsidRPr="0027112F">
      <w:rPr>
        <w:noProof/>
        <w:lang w:val="en-US"/>
      </w:rPr>
      <w:drawing>
        <wp:anchor distT="0" distB="0" distL="114300" distR="114300" simplePos="0" relativeHeight="251659264" behindDoc="0" locked="1" layoutInCell="1" allowOverlap="1" wp14:anchorId="502EEC28" wp14:editId="332689C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2464  (E)</w:t>
    </w:r>
    <w:r>
      <w:rPr>
        <w:noProof/>
        <w:sz w:val="20"/>
      </w:rPr>
      <w:drawing>
        <wp:anchor distT="0" distB="0" distL="114300" distR="114300" simplePos="0" relativeHeight="251660288" behindDoc="0" locked="0" layoutInCell="1" allowOverlap="1" wp14:anchorId="6881846B" wp14:editId="4BC1DBE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224F7">
      <w:rPr>
        <w:sz w:val="20"/>
      </w:rPr>
      <w:t xml:space="preserve">    031022    031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704F" w14:textId="77777777" w:rsidR="00982080" w:rsidRPr="00FB1744" w:rsidRDefault="00982080" w:rsidP="00FB1744">
      <w:pPr>
        <w:tabs>
          <w:tab w:val="right" w:pos="2155"/>
        </w:tabs>
        <w:spacing w:after="80" w:line="240" w:lineRule="auto"/>
        <w:ind w:left="680"/>
      </w:pPr>
      <w:r>
        <w:rPr>
          <w:u w:val="single"/>
        </w:rPr>
        <w:tab/>
      </w:r>
    </w:p>
  </w:footnote>
  <w:footnote w:type="continuationSeparator" w:id="0">
    <w:p w14:paraId="578DC675" w14:textId="77777777" w:rsidR="00982080" w:rsidRPr="00FB1744" w:rsidRDefault="00982080"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913A7" w14:textId="77777777" w:rsidR="00EA7AEB" w:rsidRDefault="00EA7AEB" w:rsidP="00EA7AEB">
    <w:pPr>
      <w:pStyle w:val="Header"/>
    </w:pPr>
    <w:r>
      <w:t>ECE/TRANS/WP.11/2020/1/Rev.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BF550" w14:textId="77777777" w:rsidR="00EA7AEB" w:rsidRDefault="00EA7AEB" w:rsidP="00EA7AEB">
    <w:pPr>
      <w:pStyle w:val="Header"/>
      <w:jc w:val="right"/>
    </w:pPr>
    <w:r>
      <w:t>ECE/TRANS/WP.11/2020/1/Re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82080"/>
    <w:rsid w:val="00041D75"/>
    <w:rsid w:val="00046E92"/>
    <w:rsid w:val="00057F67"/>
    <w:rsid w:val="000D1B89"/>
    <w:rsid w:val="000F6E29"/>
    <w:rsid w:val="001170DC"/>
    <w:rsid w:val="0015206F"/>
    <w:rsid w:val="001D78DE"/>
    <w:rsid w:val="001D7B0F"/>
    <w:rsid w:val="00240234"/>
    <w:rsid w:val="00247E2C"/>
    <w:rsid w:val="002D6C53"/>
    <w:rsid w:val="002F5595"/>
    <w:rsid w:val="00334F6A"/>
    <w:rsid w:val="00342AC8"/>
    <w:rsid w:val="00365E0B"/>
    <w:rsid w:val="003B4550"/>
    <w:rsid w:val="0043448D"/>
    <w:rsid w:val="00461253"/>
    <w:rsid w:val="00502D40"/>
    <w:rsid w:val="005042C2"/>
    <w:rsid w:val="00506C12"/>
    <w:rsid w:val="0056599A"/>
    <w:rsid w:val="00585AE1"/>
    <w:rsid w:val="00587690"/>
    <w:rsid w:val="005A3A25"/>
    <w:rsid w:val="00671529"/>
    <w:rsid w:val="006A5598"/>
    <w:rsid w:val="006A6C83"/>
    <w:rsid w:val="006B01E1"/>
    <w:rsid w:val="006D5A8D"/>
    <w:rsid w:val="00717266"/>
    <w:rsid w:val="007268F9"/>
    <w:rsid w:val="007C52B0"/>
    <w:rsid w:val="007F5FAC"/>
    <w:rsid w:val="008224F7"/>
    <w:rsid w:val="009411B4"/>
    <w:rsid w:val="00982080"/>
    <w:rsid w:val="009D0139"/>
    <w:rsid w:val="009F5CDC"/>
    <w:rsid w:val="00A429CD"/>
    <w:rsid w:val="00A775CF"/>
    <w:rsid w:val="00AB3C7E"/>
    <w:rsid w:val="00B06045"/>
    <w:rsid w:val="00C35A27"/>
    <w:rsid w:val="00C448F7"/>
    <w:rsid w:val="00C873C5"/>
    <w:rsid w:val="00E02C2B"/>
    <w:rsid w:val="00E665C4"/>
    <w:rsid w:val="00E929D6"/>
    <w:rsid w:val="00EA7AEB"/>
    <w:rsid w:val="00ED6C48"/>
    <w:rsid w:val="00EF76C5"/>
    <w:rsid w:val="00F65F5D"/>
    <w:rsid w:val="00F86A3A"/>
    <w:rsid w:val="00FB1744"/>
    <w:rsid w:val="00FC04AB"/>
    <w:rsid w:val="00FC13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F0A3A"/>
  <w15:docId w15:val="{22B60C67-E1FC-4FD0-A64B-2FD9311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C62BFFE-E7DC-4404-9FD6-6B53CC7D995D}"/>
</file>

<file path=customXml/itemProps3.xml><?xml version="1.0" encoding="utf-8"?>
<ds:datastoreItem xmlns:ds="http://schemas.openxmlformats.org/officeDocument/2006/customXml" ds:itemID="{394435E1-9D14-4FC1-8A57-E4A30F19E872}"/>
</file>

<file path=docProps/app.xml><?xml version="1.0" encoding="utf-8"?>
<Properties xmlns="http://schemas.openxmlformats.org/officeDocument/2006/extended-properties" xmlns:vt="http://schemas.openxmlformats.org/officeDocument/2006/docPropsVTypes">
  <Template>CESCR.dotm</Template>
  <TotalTime>0</TotalTime>
  <Pages>4</Pages>
  <Words>1014</Words>
  <Characters>5522</Characters>
  <Application>Microsoft Office Word</Application>
  <DocSecurity>0</DocSecurity>
  <Lines>126</Lines>
  <Paragraphs>90</Paragraphs>
  <ScaleCrop>false</ScaleCrop>
  <HeadingPairs>
    <vt:vector size="2" baseType="variant">
      <vt:variant>
        <vt:lpstr>Title</vt:lpstr>
      </vt:variant>
      <vt:variant>
        <vt:i4>1</vt:i4>
      </vt:variant>
    </vt:vector>
  </HeadingPairs>
  <TitlesOfParts>
    <vt:vector size="1" baseType="lpstr">
      <vt:lpstr>ECE/TRANS/WP.11/2020/1/Rev.3</vt:lpstr>
    </vt:vector>
  </TitlesOfParts>
  <Company>DCM</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1/Rev.3</dc:title>
  <dc:subject>2212464</dc:subject>
  <dc:creator>Giltsoff</dc:creator>
  <cp:keywords/>
  <dc:description/>
  <cp:lastModifiedBy>Una Giltsoff</cp:lastModifiedBy>
  <cp:revision>2</cp:revision>
  <dcterms:created xsi:type="dcterms:W3CDTF">2022-10-03T11:15:00Z</dcterms:created>
  <dcterms:modified xsi:type="dcterms:W3CDTF">2022-10-03T11:15:00Z</dcterms:modified>
</cp:coreProperties>
</file>